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lastRenderedPageBreak/>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5571F5">
        <w:rPr>
          <w:rFonts w:ascii="Times New Roman" w:hAnsi="Times New Roman" w:cs="Times New Roman"/>
          <w:sz w:val="26"/>
          <w:szCs w:val="26"/>
          <w:highlight w:val="green"/>
        </w:rPr>
        <w:t xml:space="preserve">bit-width logarithmic quantization. </w:t>
      </w:r>
      <w:r w:rsidR="00901A09" w:rsidRPr="005571F5">
        <w:rPr>
          <w:rFonts w:ascii="Times New Roman" w:hAnsi="Times New Roman" w:cs="Times New Roman"/>
          <w:sz w:val="26"/>
          <w:szCs w:val="26"/>
          <w:highlight w:val="green"/>
        </w:rPr>
        <w:t xml:space="preserve">It is the </w:t>
      </w:r>
      <w:r w:rsidR="00AB5910" w:rsidRPr="005571F5">
        <w:rPr>
          <w:rFonts w:ascii="Times New Roman" w:hAnsi="Times New Roman" w:cs="Times New Roman"/>
          <w:sz w:val="26"/>
          <w:szCs w:val="26"/>
          <w:highlight w:val="green"/>
        </w:rPr>
        <w:t xml:space="preserve">distributed-and-shared accumulator </w:t>
      </w:r>
      <w:r w:rsidR="00186F05" w:rsidRPr="005571F5">
        <w:rPr>
          <w:rFonts w:ascii="Times New Roman" w:hAnsi="Times New Roman" w:cs="Times New Roman"/>
          <w:sz w:val="26"/>
          <w:szCs w:val="26"/>
          <w:highlight w:val="green"/>
        </w:rPr>
        <w:t>for processing</w:t>
      </w:r>
      <w:r w:rsidR="004C0660" w:rsidRPr="005571F5">
        <w:rPr>
          <w:rFonts w:ascii="Times New Roman" w:hAnsi="Times New Roman" w:cs="Times New Roman"/>
          <w:sz w:val="26"/>
          <w:szCs w:val="26"/>
          <w:highlight w:val="green"/>
        </w:rPr>
        <w:t xml:space="preserve"> multiple bit-serial inputs, and it adopts</w:t>
      </w:r>
      <w:r w:rsidR="00E3387B" w:rsidRPr="005571F5">
        <w:rPr>
          <w:rFonts w:ascii="Times New Roman" w:hAnsi="Times New Roman" w:cs="Times New Roman"/>
          <w:sz w:val="26"/>
          <w:szCs w:val="26"/>
          <w:highlight w:val="green"/>
        </w:rPr>
        <w:t xml:space="preserve"> a single accumulator with a</w:t>
      </w:r>
      <w:r w:rsidR="00AB5910" w:rsidRPr="005571F5">
        <w:rPr>
          <w:rFonts w:ascii="Times New Roman" w:hAnsi="Times New Roman" w:cs="Times New Roman"/>
          <w:sz w:val="26"/>
          <w:szCs w:val="26"/>
          <w:highlight w:val="green"/>
        </w:rPr>
        <w:t xml:space="preserve"> low-overhead circuit for the binary </w:t>
      </w:r>
      <w:r w:rsidR="00B7526D" w:rsidRPr="005571F5">
        <w:rPr>
          <w:rFonts w:ascii="Times New Roman" w:hAnsi="Times New Roman" w:cs="Times New Roman"/>
          <w:sz w:val="26"/>
          <w:szCs w:val="26"/>
          <w:highlight w:val="green"/>
        </w:rPr>
        <w:t>operation</w:t>
      </w:r>
      <w:r w:rsidR="00AB5910" w:rsidRPr="005571F5">
        <w:rPr>
          <w:rFonts w:ascii="Times New Roman" w:hAnsi="Times New Roman" w:cs="Times New Roman"/>
          <w:sz w:val="26"/>
          <w:szCs w:val="26"/>
          <w:highlight w:val="green"/>
        </w:rPr>
        <w:t>.</w:t>
      </w:r>
      <w:r w:rsidR="00AB5910" w:rsidRPr="007C29F0">
        <w:rPr>
          <w:rFonts w:ascii="Times New Roman" w:hAnsi="Times New Roman" w:cs="Times New Roman"/>
          <w:sz w:val="26"/>
          <w:szCs w:val="26"/>
        </w:rPr>
        <w:t xml:space="preserve"> The </w:t>
      </w:r>
      <w:r w:rsidR="008B63A9">
        <w:rPr>
          <w:rFonts w:ascii="Times New Roman" w:hAnsi="Times New Roman" w:cs="Times New Roman"/>
          <w:sz w:val="26"/>
          <w:szCs w:val="26"/>
        </w:rPr>
        <w:t>experimental</w:t>
      </w:r>
      <w:r w:rsidR="00AB5910" w:rsidRPr="007C29F0">
        <w:rPr>
          <w:rFonts w:ascii="Times New Roman" w:hAnsi="Times New Roman" w:cs="Times New Roman"/>
          <w:sz w:val="26"/>
          <w:szCs w:val="26"/>
        </w:rPr>
        <w:t xml:space="preserve"> results show that </w:t>
      </w:r>
      <w:r w:rsidR="00D16AEC">
        <w:rPr>
          <w:rFonts w:ascii="Times New Roman" w:hAnsi="Times New Roman" w:cs="Times New Roman"/>
          <w:sz w:val="26"/>
          <w:szCs w:val="26"/>
        </w:rPr>
        <w:t>it</w:t>
      </w:r>
      <w:r w:rsidR="00AB5910" w:rsidRPr="007C29F0">
        <w:rPr>
          <w:rFonts w:ascii="Times New Roman" w:hAnsi="Times New Roman" w:cs="Times New Roman"/>
          <w:sz w:val="26"/>
          <w:szCs w:val="26"/>
        </w:rPr>
        <w:t xml:space="preserve"> </w:t>
      </w:r>
      <w:r w:rsidR="00D16AEC">
        <w:rPr>
          <w:rFonts w:ascii="Times New Roman" w:hAnsi="Times New Roman" w:cs="Times New Roman"/>
          <w:sz w:val="26"/>
          <w:szCs w:val="26"/>
        </w:rPr>
        <w:t>decreases</w:t>
      </w:r>
      <w:r w:rsidR="00AB5910" w:rsidRPr="007C29F0">
        <w:rPr>
          <w:rFonts w:ascii="Times New Roman" w:hAnsi="Times New Roman" w:cs="Times New Roman"/>
          <w:sz w:val="26"/>
          <w:szCs w:val="26"/>
        </w:rPr>
        <w:t xml:space="preserve"> hardware resources compared </w:t>
      </w:r>
      <w:r w:rsidR="008362CE">
        <w:rPr>
          <w:rFonts w:ascii="Times New Roman" w:hAnsi="Times New Roman" w:cs="Times New Roman"/>
          <w:sz w:val="26"/>
          <w:szCs w:val="26"/>
        </w:rPr>
        <w:t>with</w:t>
      </w:r>
      <w:r w:rsidR="00AB5910" w:rsidRPr="007C29F0">
        <w:rPr>
          <w:rFonts w:ascii="Times New Roman" w:hAnsi="Times New Roman" w:cs="Times New Roman"/>
          <w:sz w:val="26"/>
          <w:szCs w:val="26"/>
        </w:rPr>
        <w:t xml:space="preserve"> </w:t>
      </w:r>
      <w:r w:rsidR="00D75AD7">
        <w:rPr>
          <w:rFonts w:ascii="Times New Roman" w:hAnsi="Times New Roman" w:cs="Times New Roman"/>
          <w:sz w:val="26"/>
          <w:szCs w:val="26"/>
        </w:rPr>
        <w:t>a</w:t>
      </w:r>
      <w:r w:rsidR="00AB5910" w:rsidRPr="007C29F0">
        <w:rPr>
          <w:rFonts w:ascii="Times New Roman" w:hAnsi="Times New Roman" w:cs="Times New Roman"/>
          <w:sz w:val="26"/>
          <w:szCs w:val="26"/>
        </w:rPr>
        <w:t xml:space="preserve"> prior architecture without </w:t>
      </w:r>
      <w:bookmarkStart w:id="2" w:name="_GoBack"/>
      <w:r w:rsidR="00AB5910" w:rsidRPr="007C29F0">
        <w:rPr>
          <w:rFonts w:ascii="Times New Roman" w:hAnsi="Times New Roman" w:cs="Times New Roman"/>
          <w:sz w:val="26"/>
          <w:szCs w:val="26"/>
        </w:rPr>
        <w:t xml:space="preserve">losing </w:t>
      </w:r>
      <w:bookmarkEnd w:id="2"/>
      <w:r w:rsidR="00AB5910" w:rsidRPr="007C29F0">
        <w:rPr>
          <w:rFonts w:ascii="Times New Roman" w:hAnsi="Times New Roman" w:cs="Times New Roman"/>
          <w:sz w:val="26"/>
          <w:szCs w:val="26"/>
        </w:rPr>
        <w:t>any functionality, computing speed, and recognition accuracy. Moreover, it achieves 19.6% energy reduction using a practical DNN model of VGG 16.</w:t>
      </w:r>
    </w:p>
    <w:p w:rsidR="00AB5910" w:rsidRDefault="00AB5910" w:rsidP="00184883">
      <w:pPr>
        <w:pStyle w:val="a5"/>
        <w:ind w:left="360" w:firstLine="360"/>
        <w:jc w:val="both"/>
        <w:rPr>
          <w:rFonts w:ascii="Times New Roman" w:hAnsi="Times New Roman" w:cs="Times New Roman"/>
          <w:sz w:val="26"/>
          <w:szCs w:val="26"/>
          <w:highlight w:val="green"/>
        </w:rPr>
      </w:pPr>
    </w:p>
    <w:p w:rsidR="00176913" w:rsidRPr="007C29F0" w:rsidRDefault="007C29F0" w:rsidP="007C29F0">
      <w:pPr>
        <w:jc w:val="both"/>
        <w:rPr>
          <w:rFonts w:ascii="Times New Roman" w:hAnsi="Times New Roman" w:cs="Times New Roman"/>
          <w:sz w:val="26"/>
          <w:szCs w:val="26"/>
          <w:highlight w:val="green"/>
        </w:rPr>
      </w:pPr>
      <w:r w:rsidRPr="007C29F0">
        <w:rPr>
          <w:rFonts w:ascii="Times New Roman" w:hAnsi="Times New Roman" w:cs="Times New Roman"/>
          <w:sz w:val="26"/>
          <w:szCs w:val="26"/>
        </w:rPr>
        <w:t xml:space="preserve">In the remarkable evolution of deep neural network (DNN), development of a highly optimized DNN accelerator for edge computing with both less hardware resource and high computing performance is strongly required. As a well-known characteristic, DNN processing involves a large number multiplication and accumulation operations. Thus, low-precision quantization, such as binary and logarithm, is an essential technique in edge computing devices with strict restriction of circuit resource and energy. Bit-width requirement in quantization depends on application characteristics. Variable bit-width architecture based on the bit-serial processing has been proposed as a scalable alternative that allows different requirements of performance and accuracy balance by a unified hardware structure. </w:t>
      </w:r>
    </w:p>
    <w:p w:rsidR="00FA3DD1" w:rsidRDefault="00FA3DD1" w:rsidP="00184883">
      <w:pPr>
        <w:pStyle w:val="a5"/>
        <w:ind w:left="360" w:firstLine="360"/>
        <w:jc w:val="both"/>
        <w:rPr>
          <w:rFonts w:ascii="Times New Roman" w:hAnsi="Times New Roman" w:cs="Times New Roman"/>
          <w:sz w:val="26"/>
          <w:szCs w:val="26"/>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Prevalence of internet of things (IoT) enabled applications provide a new opportunity to low-cost FPGA devices to act as edge computing neural network nodes. Although FPGA vendors provide neural network development environments, they </w:t>
      </w:r>
      <w:r w:rsidRPr="00055D87">
        <w:rPr>
          <w:rFonts w:ascii="Times New Roman" w:hAnsi="Times New Roman" w:cs="Times New Roman"/>
          <w:sz w:val="26"/>
          <w:szCs w:val="26"/>
        </w:rPr>
        <w:lastRenderedPageBreak/>
        <w:t>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w:t>
      </w:r>
      <w:r w:rsidRPr="006A184D">
        <w:rPr>
          <w:rFonts w:ascii="Times New Roman" w:hAnsi="Times New Roman" w:cs="Times New Roman"/>
          <w:sz w:val="26"/>
          <w:szCs w:val="26"/>
          <w:highlight w:val="green"/>
        </w:rPr>
        <w:lastRenderedPageBreak/>
        <w:t xml:space="preserve">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 xml:space="preserve">M. S. Munir, S. F. Abedin, D. H. Kim, N. H. Tran, Z. Han and C. S. Hong, "A Multi-Agent </w:t>
      </w:r>
      <w:r w:rsidR="0091451B" w:rsidRPr="0091451B">
        <w:rPr>
          <w:rFonts w:ascii="Times New Roman" w:hAnsi="Times New Roman" w:cs="Times New Roman"/>
          <w:sz w:val="26"/>
          <w:szCs w:val="26"/>
        </w:rPr>
        <w:lastRenderedPageBreak/>
        <w:t>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lastRenderedPageBreak/>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lastRenderedPageBreak/>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lastRenderedPageBreak/>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lastRenderedPageBreak/>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lastRenderedPageBreak/>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lastRenderedPageBreak/>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lastRenderedPageBreak/>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7D08" w:rsidRDefault="00147D08" w:rsidP="008A6E32">
      <w:pPr>
        <w:spacing w:after="0" w:line="240" w:lineRule="auto"/>
      </w:pPr>
      <w:r>
        <w:separator/>
      </w:r>
    </w:p>
  </w:endnote>
  <w:endnote w:type="continuationSeparator" w:id="0">
    <w:p w:rsidR="00147D08" w:rsidRDefault="00147D08"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7D08" w:rsidRDefault="00147D08" w:rsidP="008A6E32">
      <w:pPr>
        <w:spacing w:after="0" w:line="240" w:lineRule="auto"/>
      </w:pPr>
      <w:r>
        <w:separator/>
      </w:r>
    </w:p>
  </w:footnote>
  <w:footnote w:type="continuationSeparator" w:id="0">
    <w:p w:rsidR="00147D08" w:rsidRDefault="00147D08"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38A"/>
    <w:rsid w:val="000127BD"/>
    <w:rsid w:val="00013398"/>
    <w:rsid w:val="000148A4"/>
    <w:rsid w:val="00014B19"/>
    <w:rsid w:val="00014BE9"/>
    <w:rsid w:val="000151A5"/>
    <w:rsid w:val="00015783"/>
    <w:rsid w:val="0001606F"/>
    <w:rsid w:val="000168A2"/>
    <w:rsid w:val="00017D78"/>
    <w:rsid w:val="00020060"/>
    <w:rsid w:val="00020EE7"/>
    <w:rsid w:val="00022380"/>
    <w:rsid w:val="00022466"/>
    <w:rsid w:val="000224CC"/>
    <w:rsid w:val="0002282E"/>
    <w:rsid w:val="00023425"/>
    <w:rsid w:val="00023A93"/>
    <w:rsid w:val="00024C6F"/>
    <w:rsid w:val="00025178"/>
    <w:rsid w:val="00025B5F"/>
    <w:rsid w:val="00025BC2"/>
    <w:rsid w:val="00026CCD"/>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50A"/>
    <w:rsid w:val="00036D63"/>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9A2"/>
    <w:rsid w:val="00053CF1"/>
    <w:rsid w:val="00053DDE"/>
    <w:rsid w:val="00053E9F"/>
    <w:rsid w:val="00054F33"/>
    <w:rsid w:val="000553C6"/>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6FC9"/>
    <w:rsid w:val="00077B23"/>
    <w:rsid w:val="000800EF"/>
    <w:rsid w:val="00080A28"/>
    <w:rsid w:val="00080F24"/>
    <w:rsid w:val="00080FB2"/>
    <w:rsid w:val="0008161F"/>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321E"/>
    <w:rsid w:val="000C35A9"/>
    <w:rsid w:val="000C4151"/>
    <w:rsid w:val="000C41B0"/>
    <w:rsid w:val="000C4834"/>
    <w:rsid w:val="000C4874"/>
    <w:rsid w:val="000C499A"/>
    <w:rsid w:val="000C4BE2"/>
    <w:rsid w:val="000C52D5"/>
    <w:rsid w:val="000C5A12"/>
    <w:rsid w:val="000C629C"/>
    <w:rsid w:val="000C6534"/>
    <w:rsid w:val="000C6D57"/>
    <w:rsid w:val="000C6F89"/>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81B"/>
    <w:rsid w:val="000D7CF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39C"/>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2212"/>
    <w:rsid w:val="001024FF"/>
    <w:rsid w:val="00102AE6"/>
    <w:rsid w:val="00102B13"/>
    <w:rsid w:val="00102EAA"/>
    <w:rsid w:val="00102EBB"/>
    <w:rsid w:val="00103119"/>
    <w:rsid w:val="00103E4D"/>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E38"/>
    <w:rsid w:val="00111FB8"/>
    <w:rsid w:val="001121E0"/>
    <w:rsid w:val="0011254A"/>
    <w:rsid w:val="001126B3"/>
    <w:rsid w:val="00113445"/>
    <w:rsid w:val="00113DC7"/>
    <w:rsid w:val="00114D95"/>
    <w:rsid w:val="00115EC3"/>
    <w:rsid w:val="00116963"/>
    <w:rsid w:val="00117226"/>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3E8"/>
    <w:rsid w:val="0014652B"/>
    <w:rsid w:val="00146843"/>
    <w:rsid w:val="001470EB"/>
    <w:rsid w:val="00147175"/>
    <w:rsid w:val="001477EF"/>
    <w:rsid w:val="00147D08"/>
    <w:rsid w:val="0015019C"/>
    <w:rsid w:val="00150409"/>
    <w:rsid w:val="00150A77"/>
    <w:rsid w:val="001517DF"/>
    <w:rsid w:val="00152548"/>
    <w:rsid w:val="00152B62"/>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DE3"/>
    <w:rsid w:val="0017557B"/>
    <w:rsid w:val="00175A3B"/>
    <w:rsid w:val="00175C26"/>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6F05"/>
    <w:rsid w:val="0018718E"/>
    <w:rsid w:val="00187439"/>
    <w:rsid w:val="00187CC7"/>
    <w:rsid w:val="0019044A"/>
    <w:rsid w:val="00190692"/>
    <w:rsid w:val="00190C3F"/>
    <w:rsid w:val="00190D3B"/>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B3D"/>
    <w:rsid w:val="001E0F88"/>
    <w:rsid w:val="001E1993"/>
    <w:rsid w:val="001E1C68"/>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0A3"/>
    <w:rsid w:val="002162C8"/>
    <w:rsid w:val="002168E1"/>
    <w:rsid w:val="00216E94"/>
    <w:rsid w:val="00216F10"/>
    <w:rsid w:val="00217111"/>
    <w:rsid w:val="002208EE"/>
    <w:rsid w:val="002209A1"/>
    <w:rsid w:val="00221904"/>
    <w:rsid w:val="00222CCC"/>
    <w:rsid w:val="00223068"/>
    <w:rsid w:val="00223913"/>
    <w:rsid w:val="00224209"/>
    <w:rsid w:val="00224393"/>
    <w:rsid w:val="0022440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056"/>
    <w:rsid w:val="002376E6"/>
    <w:rsid w:val="0023784D"/>
    <w:rsid w:val="00237F6E"/>
    <w:rsid w:val="0024024E"/>
    <w:rsid w:val="00240B95"/>
    <w:rsid w:val="0024141B"/>
    <w:rsid w:val="0024141D"/>
    <w:rsid w:val="0024151D"/>
    <w:rsid w:val="00241993"/>
    <w:rsid w:val="00241B59"/>
    <w:rsid w:val="0024272A"/>
    <w:rsid w:val="00243C04"/>
    <w:rsid w:val="00243FC5"/>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536"/>
    <w:rsid w:val="00262575"/>
    <w:rsid w:val="00262A59"/>
    <w:rsid w:val="00262E35"/>
    <w:rsid w:val="00262E79"/>
    <w:rsid w:val="002631AF"/>
    <w:rsid w:val="00263645"/>
    <w:rsid w:val="00264185"/>
    <w:rsid w:val="00264290"/>
    <w:rsid w:val="002644FE"/>
    <w:rsid w:val="00264617"/>
    <w:rsid w:val="00264790"/>
    <w:rsid w:val="0026523A"/>
    <w:rsid w:val="002656AA"/>
    <w:rsid w:val="002659AE"/>
    <w:rsid w:val="002662E7"/>
    <w:rsid w:val="00266C9C"/>
    <w:rsid w:val="00266FBB"/>
    <w:rsid w:val="00266FE0"/>
    <w:rsid w:val="002675F3"/>
    <w:rsid w:val="00267657"/>
    <w:rsid w:val="002704A8"/>
    <w:rsid w:val="002715B2"/>
    <w:rsid w:val="00272E55"/>
    <w:rsid w:val="00273208"/>
    <w:rsid w:val="00273352"/>
    <w:rsid w:val="002736FE"/>
    <w:rsid w:val="002749F2"/>
    <w:rsid w:val="002755DF"/>
    <w:rsid w:val="00275D0C"/>
    <w:rsid w:val="002767C4"/>
    <w:rsid w:val="00276FD2"/>
    <w:rsid w:val="00277043"/>
    <w:rsid w:val="002771A1"/>
    <w:rsid w:val="002772DF"/>
    <w:rsid w:val="00277988"/>
    <w:rsid w:val="00277991"/>
    <w:rsid w:val="002779DC"/>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CC7"/>
    <w:rsid w:val="00287F47"/>
    <w:rsid w:val="00291D5B"/>
    <w:rsid w:val="0029209C"/>
    <w:rsid w:val="002923C9"/>
    <w:rsid w:val="00292DDA"/>
    <w:rsid w:val="002930C3"/>
    <w:rsid w:val="00293A2B"/>
    <w:rsid w:val="00294903"/>
    <w:rsid w:val="00295EBB"/>
    <w:rsid w:val="00296971"/>
    <w:rsid w:val="00296CE0"/>
    <w:rsid w:val="00297E46"/>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5E2"/>
    <w:rsid w:val="002C0CAD"/>
    <w:rsid w:val="002C122D"/>
    <w:rsid w:val="002C1522"/>
    <w:rsid w:val="002C2299"/>
    <w:rsid w:val="002C23C0"/>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5BBE"/>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DD7"/>
    <w:rsid w:val="00321E9C"/>
    <w:rsid w:val="00322BDA"/>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523"/>
    <w:rsid w:val="00335822"/>
    <w:rsid w:val="00336B0B"/>
    <w:rsid w:val="0034058C"/>
    <w:rsid w:val="0034086F"/>
    <w:rsid w:val="00340B61"/>
    <w:rsid w:val="00340F4E"/>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45C"/>
    <w:rsid w:val="003519EB"/>
    <w:rsid w:val="00351BF5"/>
    <w:rsid w:val="003535E5"/>
    <w:rsid w:val="00353BE8"/>
    <w:rsid w:val="00354781"/>
    <w:rsid w:val="003553F8"/>
    <w:rsid w:val="00356D4E"/>
    <w:rsid w:val="00356E31"/>
    <w:rsid w:val="00357539"/>
    <w:rsid w:val="00357B92"/>
    <w:rsid w:val="003605CF"/>
    <w:rsid w:val="003606D2"/>
    <w:rsid w:val="003607B1"/>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630"/>
    <w:rsid w:val="0036683A"/>
    <w:rsid w:val="00366E00"/>
    <w:rsid w:val="00367071"/>
    <w:rsid w:val="00367B06"/>
    <w:rsid w:val="00367C05"/>
    <w:rsid w:val="0037044B"/>
    <w:rsid w:val="00370B4A"/>
    <w:rsid w:val="00370D14"/>
    <w:rsid w:val="00370D18"/>
    <w:rsid w:val="00371872"/>
    <w:rsid w:val="00371B9E"/>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21D8"/>
    <w:rsid w:val="0038265D"/>
    <w:rsid w:val="00382A02"/>
    <w:rsid w:val="00382E90"/>
    <w:rsid w:val="003831D0"/>
    <w:rsid w:val="00383F3E"/>
    <w:rsid w:val="00383FFE"/>
    <w:rsid w:val="003840C2"/>
    <w:rsid w:val="00384676"/>
    <w:rsid w:val="003851F9"/>
    <w:rsid w:val="003858F7"/>
    <w:rsid w:val="00385A3A"/>
    <w:rsid w:val="00385B5E"/>
    <w:rsid w:val="00385EEA"/>
    <w:rsid w:val="003862FF"/>
    <w:rsid w:val="00386392"/>
    <w:rsid w:val="003864F6"/>
    <w:rsid w:val="0038685F"/>
    <w:rsid w:val="003869D1"/>
    <w:rsid w:val="003870B5"/>
    <w:rsid w:val="003870C4"/>
    <w:rsid w:val="0038763D"/>
    <w:rsid w:val="00387DB6"/>
    <w:rsid w:val="00390BF6"/>
    <w:rsid w:val="00390E85"/>
    <w:rsid w:val="00391331"/>
    <w:rsid w:val="00391379"/>
    <w:rsid w:val="003914FC"/>
    <w:rsid w:val="00391C8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A6AC4"/>
    <w:rsid w:val="003B060C"/>
    <w:rsid w:val="003B1601"/>
    <w:rsid w:val="003B1F47"/>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36B2"/>
    <w:rsid w:val="003C42A4"/>
    <w:rsid w:val="003C450B"/>
    <w:rsid w:val="003C490D"/>
    <w:rsid w:val="003C4B5D"/>
    <w:rsid w:val="003C597C"/>
    <w:rsid w:val="003C5E76"/>
    <w:rsid w:val="003C6154"/>
    <w:rsid w:val="003C6CF3"/>
    <w:rsid w:val="003C79E9"/>
    <w:rsid w:val="003D0942"/>
    <w:rsid w:val="003D1184"/>
    <w:rsid w:val="003D131C"/>
    <w:rsid w:val="003D1CFF"/>
    <w:rsid w:val="003D2176"/>
    <w:rsid w:val="003D2454"/>
    <w:rsid w:val="003D246F"/>
    <w:rsid w:val="003D2556"/>
    <w:rsid w:val="003D2568"/>
    <w:rsid w:val="003D3318"/>
    <w:rsid w:val="003D3AB2"/>
    <w:rsid w:val="003D3B72"/>
    <w:rsid w:val="003D4090"/>
    <w:rsid w:val="003D4335"/>
    <w:rsid w:val="003D4348"/>
    <w:rsid w:val="003D43E7"/>
    <w:rsid w:val="003D452E"/>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0902"/>
    <w:rsid w:val="003F096E"/>
    <w:rsid w:val="003F1196"/>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747E"/>
    <w:rsid w:val="003F7A18"/>
    <w:rsid w:val="003F7B20"/>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62E3"/>
    <w:rsid w:val="00427B52"/>
    <w:rsid w:val="00427FB7"/>
    <w:rsid w:val="0043017D"/>
    <w:rsid w:val="00430255"/>
    <w:rsid w:val="00431A3F"/>
    <w:rsid w:val="00431FDB"/>
    <w:rsid w:val="00432023"/>
    <w:rsid w:val="004320BE"/>
    <w:rsid w:val="00432782"/>
    <w:rsid w:val="004328F9"/>
    <w:rsid w:val="00433012"/>
    <w:rsid w:val="0043313F"/>
    <w:rsid w:val="0043384C"/>
    <w:rsid w:val="00433998"/>
    <w:rsid w:val="00433C5B"/>
    <w:rsid w:val="00433E58"/>
    <w:rsid w:val="00433F5B"/>
    <w:rsid w:val="0043454F"/>
    <w:rsid w:val="004358D0"/>
    <w:rsid w:val="00435D1F"/>
    <w:rsid w:val="00435D6D"/>
    <w:rsid w:val="00436BAA"/>
    <w:rsid w:val="00437483"/>
    <w:rsid w:val="0044041C"/>
    <w:rsid w:val="00441F56"/>
    <w:rsid w:val="00442154"/>
    <w:rsid w:val="004428A6"/>
    <w:rsid w:val="00443140"/>
    <w:rsid w:val="004431B5"/>
    <w:rsid w:val="0044348F"/>
    <w:rsid w:val="00443ABC"/>
    <w:rsid w:val="00443FA6"/>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390"/>
    <w:rsid w:val="00457631"/>
    <w:rsid w:val="00457874"/>
    <w:rsid w:val="00457C2D"/>
    <w:rsid w:val="00457EEE"/>
    <w:rsid w:val="00457F62"/>
    <w:rsid w:val="00460318"/>
    <w:rsid w:val="00460355"/>
    <w:rsid w:val="00460610"/>
    <w:rsid w:val="00460D8A"/>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42A3"/>
    <w:rsid w:val="00484432"/>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1A1"/>
    <w:rsid w:val="0049299F"/>
    <w:rsid w:val="00492D58"/>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6F1"/>
    <w:rsid w:val="004B0D9E"/>
    <w:rsid w:val="004B0E93"/>
    <w:rsid w:val="004B1C0F"/>
    <w:rsid w:val="004B24DF"/>
    <w:rsid w:val="004B31C4"/>
    <w:rsid w:val="004B42D8"/>
    <w:rsid w:val="004B4EBC"/>
    <w:rsid w:val="004B5A02"/>
    <w:rsid w:val="004B60EB"/>
    <w:rsid w:val="004B7421"/>
    <w:rsid w:val="004B7CC0"/>
    <w:rsid w:val="004C0660"/>
    <w:rsid w:val="004C0AA7"/>
    <w:rsid w:val="004C1F87"/>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212B"/>
    <w:rsid w:val="0050213B"/>
    <w:rsid w:val="005022FB"/>
    <w:rsid w:val="00502578"/>
    <w:rsid w:val="00502E84"/>
    <w:rsid w:val="00502F34"/>
    <w:rsid w:val="00503664"/>
    <w:rsid w:val="00503B54"/>
    <w:rsid w:val="00503C7A"/>
    <w:rsid w:val="00504F68"/>
    <w:rsid w:val="00505769"/>
    <w:rsid w:val="00505C6A"/>
    <w:rsid w:val="00505D10"/>
    <w:rsid w:val="00506EF9"/>
    <w:rsid w:val="00507346"/>
    <w:rsid w:val="00507647"/>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27C13"/>
    <w:rsid w:val="005307A3"/>
    <w:rsid w:val="005312B0"/>
    <w:rsid w:val="00531361"/>
    <w:rsid w:val="00531934"/>
    <w:rsid w:val="005321D9"/>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F8D"/>
    <w:rsid w:val="005408ED"/>
    <w:rsid w:val="005415EF"/>
    <w:rsid w:val="00541BFE"/>
    <w:rsid w:val="00541CDD"/>
    <w:rsid w:val="00541E98"/>
    <w:rsid w:val="00542273"/>
    <w:rsid w:val="00542878"/>
    <w:rsid w:val="005431D1"/>
    <w:rsid w:val="0054382C"/>
    <w:rsid w:val="00543A73"/>
    <w:rsid w:val="00544B3A"/>
    <w:rsid w:val="005452CF"/>
    <w:rsid w:val="005459BB"/>
    <w:rsid w:val="00545BB2"/>
    <w:rsid w:val="005467A2"/>
    <w:rsid w:val="0055035F"/>
    <w:rsid w:val="005506B9"/>
    <w:rsid w:val="005507EB"/>
    <w:rsid w:val="005508BD"/>
    <w:rsid w:val="005509DB"/>
    <w:rsid w:val="00550DE7"/>
    <w:rsid w:val="00552239"/>
    <w:rsid w:val="00552751"/>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1F5"/>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698"/>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A6E"/>
    <w:rsid w:val="00592E75"/>
    <w:rsid w:val="00593ED3"/>
    <w:rsid w:val="00593FCD"/>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94"/>
    <w:rsid w:val="005D2438"/>
    <w:rsid w:val="005D2B4A"/>
    <w:rsid w:val="005D2DCB"/>
    <w:rsid w:val="005D2E44"/>
    <w:rsid w:val="005D2EC3"/>
    <w:rsid w:val="005D3B28"/>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40298"/>
    <w:rsid w:val="006404C2"/>
    <w:rsid w:val="00640C92"/>
    <w:rsid w:val="00641019"/>
    <w:rsid w:val="00641AB3"/>
    <w:rsid w:val="00641FA0"/>
    <w:rsid w:val="006420A2"/>
    <w:rsid w:val="00642243"/>
    <w:rsid w:val="0064288E"/>
    <w:rsid w:val="00642AF4"/>
    <w:rsid w:val="00642E5D"/>
    <w:rsid w:val="0064321E"/>
    <w:rsid w:val="00643ADA"/>
    <w:rsid w:val="0064599E"/>
    <w:rsid w:val="00645A7A"/>
    <w:rsid w:val="00647AA4"/>
    <w:rsid w:val="00647B16"/>
    <w:rsid w:val="00647FF8"/>
    <w:rsid w:val="00650F70"/>
    <w:rsid w:val="00651FA6"/>
    <w:rsid w:val="0065339B"/>
    <w:rsid w:val="00653E25"/>
    <w:rsid w:val="00654D8B"/>
    <w:rsid w:val="00655949"/>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61D"/>
    <w:rsid w:val="0068683A"/>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2A2"/>
    <w:rsid w:val="006C2B83"/>
    <w:rsid w:val="006C2C92"/>
    <w:rsid w:val="006C31DB"/>
    <w:rsid w:val="006C3F2E"/>
    <w:rsid w:val="006C4990"/>
    <w:rsid w:val="006C5456"/>
    <w:rsid w:val="006C5944"/>
    <w:rsid w:val="006C5D72"/>
    <w:rsid w:val="006C6794"/>
    <w:rsid w:val="006C7498"/>
    <w:rsid w:val="006C7A17"/>
    <w:rsid w:val="006D060D"/>
    <w:rsid w:val="006D09CE"/>
    <w:rsid w:val="006D0F76"/>
    <w:rsid w:val="006D1AAA"/>
    <w:rsid w:val="006D2230"/>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31DB"/>
    <w:rsid w:val="0070322D"/>
    <w:rsid w:val="007039F7"/>
    <w:rsid w:val="00703F2C"/>
    <w:rsid w:val="00704BE2"/>
    <w:rsid w:val="00705676"/>
    <w:rsid w:val="00705714"/>
    <w:rsid w:val="00705FDB"/>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011"/>
    <w:rsid w:val="00755488"/>
    <w:rsid w:val="00755C1F"/>
    <w:rsid w:val="00756EFE"/>
    <w:rsid w:val="00756FD8"/>
    <w:rsid w:val="00757D3D"/>
    <w:rsid w:val="00757E12"/>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6EE"/>
    <w:rsid w:val="007809CD"/>
    <w:rsid w:val="00781299"/>
    <w:rsid w:val="007815C7"/>
    <w:rsid w:val="00781795"/>
    <w:rsid w:val="00782141"/>
    <w:rsid w:val="007821E3"/>
    <w:rsid w:val="00782234"/>
    <w:rsid w:val="00782791"/>
    <w:rsid w:val="00782B6F"/>
    <w:rsid w:val="00782CCC"/>
    <w:rsid w:val="00782E51"/>
    <w:rsid w:val="00782F8F"/>
    <w:rsid w:val="007833C9"/>
    <w:rsid w:val="00783CC9"/>
    <w:rsid w:val="00784534"/>
    <w:rsid w:val="007847DD"/>
    <w:rsid w:val="00785500"/>
    <w:rsid w:val="00785B50"/>
    <w:rsid w:val="00786779"/>
    <w:rsid w:val="00786D42"/>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571"/>
    <w:rsid w:val="0079672C"/>
    <w:rsid w:val="00796E30"/>
    <w:rsid w:val="00797454"/>
    <w:rsid w:val="007974E8"/>
    <w:rsid w:val="007A0AC5"/>
    <w:rsid w:val="007A0BD7"/>
    <w:rsid w:val="007A130F"/>
    <w:rsid w:val="007A19A4"/>
    <w:rsid w:val="007A1A1E"/>
    <w:rsid w:val="007A1A91"/>
    <w:rsid w:val="007A22B5"/>
    <w:rsid w:val="007A23F5"/>
    <w:rsid w:val="007A2719"/>
    <w:rsid w:val="007A3663"/>
    <w:rsid w:val="007A4666"/>
    <w:rsid w:val="007A4A90"/>
    <w:rsid w:val="007A4B51"/>
    <w:rsid w:val="007A4C97"/>
    <w:rsid w:val="007A4F02"/>
    <w:rsid w:val="007A51C6"/>
    <w:rsid w:val="007A53D2"/>
    <w:rsid w:val="007A5B09"/>
    <w:rsid w:val="007A5C6B"/>
    <w:rsid w:val="007A6415"/>
    <w:rsid w:val="007A6C4E"/>
    <w:rsid w:val="007B0044"/>
    <w:rsid w:val="007B1028"/>
    <w:rsid w:val="007B13DE"/>
    <w:rsid w:val="007B15A6"/>
    <w:rsid w:val="007B17F1"/>
    <w:rsid w:val="007B24E7"/>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1BEB"/>
    <w:rsid w:val="007C1C0A"/>
    <w:rsid w:val="007C1F5F"/>
    <w:rsid w:val="007C29F0"/>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359"/>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30AED"/>
    <w:rsid w:val="00830B5E"/>
    <w:rsid w:val="00830C5A"/>
    <w:rsid w:val="008315B2"/>
    <w:rsid w:val="0083167D"/>
    <w:rsid w:val="00831D2E"/>
    <w:rsid w:val="00832A8D"/>
    <w:rsid w:val="00832ED6"/>
    <w:rsid w:val="00832FCB"/>
    <w:rsid w:val="00833FAA"/>
    <w:rsid w:val="008351EB"/>
    <w:rsid w:val="00835372"/>
    <w:rsid w:val="00835726"/>
    <w:rsid w:val="0083589B"/>
    <w:rsid w:val="00836146"/>
    <w:rsid w:val="008362CE"/>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601"/>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578"/>
    <w:rsid w:val="008B08F5"/>
    <w:rsid w:val="008B1617"/>
    <w:rsid w:val="008B3758"/>
    <w:rsid w:val="008B3DCA"/>
    <w:rsid w:val="008B41CD"/>
    <w:rsid w:val="008B43A2"/>
    <w:rsid w:val="008B50F2"/>
    <w:rsid w:val="008B5657"/>
    <w:rsid w:val="008B56C4"/>
    <w:rsid w:val="008B59A8"/>
    <w:rsid w:val="008B5B77"/>
    <w:rsid w:val="008B5D17"/>
    <w:rsid w:val="008B63A9"/>
    <w:rsid w:val="008B63AF"/>
    <w:rsid w:val="008B6592"/>
    <w:rsid w:val="008B6B51"/>
    <w:rsid w:val="008B6CF4"/>
    <w:rsid w:val="008B6D46"/>
    <w:rsid w:val="008B7689"/>
    <w:rsid w:val="008B7EDA"/>
    <w:rsid w:val="008C09D0"/>
    <w:rsid w:val="008C102E"/>
    <w:rsid w:val="008C1218"/>
    <w:rsid w:val="008C1675"/>
    <w:rsid w:val="008C18DD"/>
    <w:rsid w:val="008C1C75"/>
    <w:rsid w:val="008C1DE6"/>
    <w:rsid w:val="008C2231"/>
    <w:rsid w:val="008C2582"/>
    <w:rsid w:val="008C25F3"/>
    <w:rsid w:val="008C3470"/>
    <w:rsid w:val="008C3E7A"/>
    <w:rsid w:val="008C4325"/>
    <w:rsid w:val="008C4C60"/>
    <w:rsid w:val="008C4F1E"/>
    <w:rsid w:val="008C522F"/>
    <w:rsid w:val="008C53BB"/>
    <w:rsid w:val="008C580A"/>
    <w:rsid w:val="008C623F"/>
    <w:rsid w:val="008C679A"/>
    <w:rsid w:val="008C6D45"/>
    <w:rsid w:val="008C761B"/>
    <w:rsid w:val="008D01B3"/>
    <w:rsid w:val="008D0F21"/>
    <w:rsid w:val="008D1BC9"/>
    <w:rsid w:val="008D1F5D"/>
    <w:rsid w:val="008D23AE"/>
    <w:rsid w:val="008D2427"/>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1A09"/>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A8D"/>
    <w:rsid w:val="00910DF0"/>
    <w:rsid w:val="0091101F"/>
    <w:rsid w:val="0091165D"/>
    <w:rsid w:val="009120C7"/>
    <w:rsid w:val="00912732"/>
    <w:rsid w:val="00912C80"/>
    <w:rsid w:val="009136B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30776"/>
    <w:rsid w:val="00930970"/>
    <w:rsid w:val="00930ACF"/>
    <w:rsid w:val="00931567"/>
    <w:rsid w:val="009317EB"/>
    <w:rsid w:val="0093186B"/>
    <w:rsid w:val="00931B80"/>
    <w:rsid w:val="00932392"/>
    <w:rsid w:val="00932577"/>
    <w:rsid w:val="009330E9"/>
    <w:rsid w:val="0093345A"/>
    <w:rsid w:val="00933635"/>
    <w:rsid w:val="00933C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138"/>
    <w:rsid w:val="009B183C"/>
    <w:rsid w:val="009B1C8A"/>
    <w:rsid w:val="009B2054"/>
    <w:rsid w:val="009B2064"/>
    <w:rsid w:val="009B217B"/>
    <w:rsid w:val="009B2557"/>
    <w:rsid w:val="009B2AA2"/>
    <w:rsid w:val="009B2FF5"/>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71AE"/>
    <w:rsid w:val="009B74BC"/>
    <w:rsid w:val="009B7536"/>
    <w:rsid w:val="009B7990"/>
    <w:rsid w:val="009B7D47"/>
    <w:rsid w:val="009C0456"/>
    <w:rsid w:val="009C06EB"/>
    <w:rsid w:val="009C0C14"/>
    <w:rsid w:val="009C0DA9"/>
    <w:rsid w:val="009C0EB4"/>
    <w:rsid w:val="009C1414"/>
    <w:rsid w:val="009C1C21"/>
    <w:rsid w:val="009C1EEA"/>
    <w:rsid w:val="009C316B"/>
    <w:rsid w:val="009C3D76"/>
    <w:rsid w:val="009C4C3A"/>
    <w:rsid w:val="009C508F"/>
    <w:rsid w:val="009C51BA"/>
    <w:rsid w:val="009C5323"/>
    <w:rsid w:val="009C5508"/>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4DE"/>
    <w:rsid w:val="009D55DD"/>
    <w:rsid w:val="009D5BCE"/>
    <w:rsid w:val="009D5BFA"/>
    <w:rsid w:val="009D675E"/>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8B"/>
    <w:rsid w:val="009F27A0"/>
    <w:rsid w:val="009F2C6E"/>
    <w:rsid w:val="009F2F44"/>
    <w:rsid w:val="009F3B4B"/>
    <w:rsid w:val="009F3CB8"/>
    <w:rsid w:val="009F3E6F"/>
    <w:rsid w:val="009F3F82"/>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876"/>
    <w:rsid w:val="00A64512"/>
    <w:rsid w:val="00A6473E"/>
    <w:rsid w:val="00A659F5"/>
    <w:rsid w:val="00A66646"/>
    <w:rsid w:val="00A66F94"/>
    <w:rsid w:val="00A670BA"/>
    <w:rsid w:val="00A671E7"/>
    <w:rsid w:val="00A67317"/>
    <w:rsid w:val="00A6747B"/>
    <w:rsid w:val="00A67728"/>
    <w:rsid w:val="00A67898"/>
    <w:rsid w:val="00A67BAB"/>
    <w:rsid w:val="00A67DE6"/>
    <w:rsid w:val="00A70645"/>
    <w:rsid w:val="00A70A81"/>
    <w:rsid w:val="00A70F64"/>
    <w:rsid w:val="00A710B8"/>
    <w:rsid w:val="00A71F5B"/>
    <w:rsid w:val="00A723F8"/>
    <w:rsid w:val="00A7261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174D"/>
    <w:rsid w:val="00A8262E"/>
    <w:rsid w:val="00A82C06"/>
    <w:rsid w:val="00A82C5E"/>
    <w:rsid w:val="00A83831"/>
    <w:rsid w:val="00A83E84"/>
    <w:rsid w:val="00A84464"/>
    <w:rsid w:val="00A8471D"/>
    <w:rsid w:val="00A852D5"/>
    <w:rsid w:val="00A85CA8"/>
    <w:rsid w:val="00A86832"/>
    <w:rsid w:val="00A86898"/>
    <w:rsid w:val="00A86D1D"/>
    <w:rsid w:val="00A874FA"/>
    <w:rsid w:val="00A875CB"/>
    <w:rsid w:val="00A87CB1"/>
    <w:rsid w:val="00A87ED3"/>
    <w:rsid w:val="00A90A42"/>
    <w:rsid w:val="00A90D1C"/>
    <w:rsid w:val="00A922C0"/>
    <w:rsid w:val="00A92870"/>
    <w:rsid w:val="00A936C7"/>
    <w:rsid w:val="00A93C31"/>
    <w:rsid w:val="00A93FA6"/>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AB0"/>
    <w:rsid w:val="00AB4D53"/>
    <w:rsid w:val="00AB4EF5"/>
    <w:rsid w:val="00AB5280"/>
    <w:rsid w:val="00AB573C"/>
    <w:rsid w:val="00AB5910"/>
    <w:rsid w:val="00AB5B97"/>
    <w:rsid w:val="00AB5FE1"/>
    <w:rsid w:val="00AB6351"/>
    <w:rsid w:val="00AB68B8"/>
    <w:rsid w:val="00AB6E1C"/>
    <w:rsid w:val="00AB700A"/>
    <w:rsid w:val="00AB7A92"/>
    <w:rsid w:val="00AB7F37"/>
    <w:rsid w:val="00AC032B"/>
    <w:rsid w:val="00AC033B"/>
    <w:rsid w:val="00AC0989"/>
    <w:rsid w:val="00AC0CE0"/>
    <w:rsid w:val="00AC17DE"/>
    <w:rsid w:val="00AC1C71"/>
    <w:rsid w:val="00AC29D3"/>
    <w:rsid w:val="00AC2C77"/>
    <w:rsid w:val="00AC3E1D"/>
    <w:rsid w:val="00AC463D"/>
    <w:rsid w:val="00AC5342"/>
    <w:rsid w:val="00AC57F4"/>
    <w:rsid w:val="00AC6887"/>
    <w:rsid w:val="00AC68E9"/>
    <w:rsid w:val="00AC725D"/>
    <w:rsid w:val="00AC765B"/>
    <w:rsid w:val="00AC7B52"/>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B0"/>
    <w:rsid w:val="00AE23E2"/>
    <w:rsid w:val="00AE25A0"/>
    <w:rsid w:val="00AE2C02"/>
    <w:rsid w:val="00AE3436"/>
    <w:rsid w:val="00AE3621"/>
    <w:rsid w:val="00AE39C4"/>
    <w:rsid w:val="00AE4928"/>
    <w:rsid w:val="00AE6A48"/>
    <w:rsid w:val="00AE6DA9"/>
    <w:rsid w:val="00AE6E8E"/>
    <w:rsid w:val="00AE7664"/>
    <w:rsid w:val="00AE7686"/>
    <w:rsid w:val="00AE7905"/>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F68"/>
    <w:rsid w:val="00AF67DD"/>
    <w:rsid w:val="00AF6E68"/>
    <w:rsid w:val="00AF7056"/>
    <w:rsid w:val="00AF7101"/>
    <w:rsid w:val="00AF71C2"/>
    <w:rsid w:val="00AF7637"/>
    <w:rsid w:val="00AF7789"/>
    <w:rsid w:val="00AF78D7"/>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3"/>
    <w:rsid w:val="00B24163"/>
    <w:rsid w:val="00B24169"/>
    <w:rsid w:val="00B241C8"/>
    <w:rsid w:val="00B244C4"/>
    <w:rsid w:val="00B24BD3"/>
    <w:rsid w:val="00B24BE1"/>
    <w:rsid w:val="00B2541D"/>
    <w:rsid w:val="00B25B63"/>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5D4"/>
    <w:rsid w:val="00B74A7A"/>
    <w:rsid w:val="00B74B5A"/>
    <w:rsid w:val="00B74D61"/>
    <w:rsid w:val="00B7526D"/>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7A7"/>
    <w:rsid w:val="00B84DA0"/>
    <w:rsid w:val="00B8595D"/>
    <w:rsid w:val="00B85C26"/>
    <w:rsid w:val="00B863BE"/>
    <w:rsid w:val="00B865EB"/>
    <w:rsid w:val="00B90052"/>
    <w:rsid w:val="00B90223"/>
    <w:rsid w:val="00B904BC"/>
    <w:rsid w:val="00B90607"/>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69CC"/>
    <w:rsid w:val="00BA6C76"/>
    <w:rsid w:val="00BA7789"/>
    <w:rsid w:val="00BB015B"/>
    <w:rsid w:val="00BB0F3E"/>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9FF"/>
    <w:rsid w:val="00BD7B9B"/>
    <w:rsid w:val="00BE03FD"/>
    <w:rsid w:val="00BE0F8D"/>
    <w:rsid w:val="00BE1190"/>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24"/>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300E"/>
    <w:rsid w:val="00C231B7"/>
    <w:rsid w:val="00C23522"/>
    <w:rsid w:val="00C236EB"/>
    <w:rsid w:val="00C23774"/>
    <w:rsid w:val="00C2384B"/>
    <w:rsid w:val="00C23D72"/>
    <w:rsid w:val="00C249E3"/>
    <w:rsid w:val="00C24B99"/>
    <w:rsid w:val="00C255BF"/>
    <w:rsid w:val="00C2560C"/>
    <w:rsid w:val="00C26D97"/>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36CAD"/>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5920"/>
    <w:rsid w:val="00C46510"/>
    <w:rsid w:val="00C46C64"/>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29EE"/>
    <w:rsid w:val="00C737B4"/>
    <w:rsid w:val="00C73AF1"/>
    <w:rsid w:val="00C73C1F"/>
    <w:rsid w:val="00C741F4"/>
    <w:rsid w:val="00C74A0B"/>
    <w:rsid w:val="00C750C1"/>
    <w:rsid w:val="00C7594F"/>
    <w:rsid w:val="00C75E37"/>
    <w:rsid w:val="00C760D5"/>
    <w:rsid w:val="00C7692C"/>
    <w:rsid w:val="00C76F66"/>
    <w:rsid w:val="00C771FA"/>
    <w:rsid w:val="00C7774C"/>
    <w:rsid w:val="00C77BBF"/>
    <w:rsid w:val="00C77FA5"/>
    <w:rsid w:val="00C8020E"/>
    <w:rsid w:val="00C8027F"/>
    <w:rsid w:val="00C80446"/>
    <w:rsid w:val="00C8069B"/>
    <w:rsid w:val="00C809FF"/>
    <w:rsid w:val="00C80A57"/>
    <w:rsid w:val="00C81372"/>
    <w:rsid w:val="00C816E6"/>
    <w:rsid w:val="00C8194D"/>
    <w:rsid w:val="00C81951"/>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1E51"/>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6AEC"/>
    <w:rsid w:val="00D171A5"/>
    <w:rsid w:val="00D176D1"/>
    <w:rsid w:val="00D177C9"/>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499"/>
    <w:rsid w:val="00D37515"/>
    <w:rsid w:val="00D379A3"/>
    <w:rsid w:val="00D37F37"/>
    <w:rsid w:val="00D40832"/>
    <w:rsid w:val="00D41998"/>
    <w:rsid w:val="00D41BC2"/>
    <w:rsid w:val="00D42339"/>
    <w:rsid w:val="00D43707"/>
    <w:rsid w:val="00D437BB"/>
    <w:rsid w:val="00D43E6E"/>
    <w:rsid w:val="00D442A6"/>
    <w:rsid w:val="00D445C7"/>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3B77"/>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D2C"/>
    <w:rsid w:val="00D745C9"/>
    <w:rsid w:val="00D74E27"/>
    <w:rsid w:val="00D74F8C"/>
    <w:rsid w:val="00D74FC7"/>
    <w:rsid w:val="00D753B6"/>
    <w:rsid w:val="00D75AD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165"/>
    <w:rsid w:val="00D875B9"/>
    <w:rsid w:val="00D876EE"/>
    <w:rsid w:val="00D90919"/>
    <w:rsid w:val="00D90AAA"/>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83"/>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17AC6"/>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87B"/>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57F00"/>
    <w:rsid w:val="00E60764"/>
    <w:rsid w:val="00E60A96"/>
    <w:rsid w:val="00E60EA9"/>
    <w:rsid w:val="00E610CB"/>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38E1"/>
    <w:rsid w:val="00E842F0"/>
    <w:rsid w:val="00E8452D"/>
    <w:rsid w:val="00E84A48"/>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C01"/>
    <w:rsid w:val="00EB1DA7"/>
    <w:rsid w:val="00EB2548"/>
    <w:rsid w:val="00EB2BC1"/>
    <w:rsid w:val="00EB2DCE"/>
    <w:rsid w:val="00EB2E5E"/>
    <w:rsid w:val="00EB309F"/>
    <w:rsid w:val="00EB325F"/>
    <w:rsid w:val="00EB3468"/>
    <w:rsid w:val="00EB363C"/>
    <w:rsid w:val="00EB36AF"/>
    <w:rsid w:val="00EB3A5E"/>
    <w:rsid w:val="00EB40C2"/>
    <w:rsid w:val="00EB4D09"/>
    <w:rsid w:val="00EB517A"/>
    <w:rsid w:val="00EB5390"/>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1"/>
    <w:rsid w:val="00EC3978"/>
    <w:rsid w:val="00EC39DE"/>
    <w:rsid w:val="00EC3AD7"/>
    <w:rsid w:val="00EC4457"/>
    <w:rsid w:val="00EC51F3"/>
    <w:rsid w:val="00EC5AF8"/>
    <w:rsid w:val="00EC71A7"/>
    <w:rsid w:val="00EC739C"/>
    <w:rsid w:val="00EC76F4"/>
    <w:rsid w:val="00EC7726"/>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CBD"/>
    <w:rsid w:val="00EE4F70"/>
    <w:rsid w:val="00EE5097"/>
    <w:rsid w:val="00EE50DB"/>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60BB"/>
    <w:rsid w:val="00EF6169"/>
    <w:rsid w:val="00EF6D7D"/>
    <w:rsid w:val="00EF74F4"/>
    <w:rsid w:val="00EF78DF"/>
    <w:rsid w:val="00EF7B94"/>
    <w:rsid w:val="00EF7E9C"/>
    <w:rsid w:val="00F0013B"/>
    <w:rsid w:val="00F00367"/>
    <w:rsid w:val="00F00A1D"/>
    <w:rsid w:val="00F01512"/>
    <w:rsid w:val="00F01948"/>
    <w:rsid w:val="00F01DE6"/>
    <w:rsid w:val="00F022F0"/>
    <w:rsid w:val="00F0299C"/>
    <w:rsid w:val="00F02A51"/>
    <w:rsid w:val="00F02DF3"/>
    <w:rsid w:val="00F02F92"/>
    <w:rsid w:val="00F0364A"/>
    <w:rsid w:val="00F03AF7"/>
    <w:rsid w:val="00F03F7D"/>
    <w:rsid w:val="00F03FFF"/>
    <w:rsid w:val="00F0481A"/>
    <w:rsid w:val="00F059E8"/>
    <w:rsid w:val="00F05ADA"/>
    <w:rsid w:val="00F05F08"/>
    <w:rsid w:val="00F061C7"/>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6DE2"/>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4AA"/>
    <w:rsid w:val="00F405B6"/>
    <w:rsid w:val="00F408C2"/>
    <w:rsid w:val="00F42855"/>
    <w:rsid w:val="00F42BCC"/>
    <w:rsid w:val="00F43945"/>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1A3D"/>
    <w:rsid w:val="00F62092"/>
    <w:rsid w:val="00F621F6"/>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74B7"/>
    <w:rsid w:val="00F875A9"/>
    <w:rsid w:val="00F87E2F"/>
    <w:rsid w:val="00F90200"/>
    <w:rsid w:val="00F9020E"/>
    <w:rsid w:val="00F90783"/>
    <w:rsid w:val="00F9078C"/>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0739"/>
    <w:rsid w:val="00FB139F"/>
    <w:rsid w:val="00FB1A6D"/>
    <w:rsid w:val="00FB1BE8"/>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A67"/>
    <w:rsid w:val="00FC5D6B"/>
    <w:rsid w:val="00FC6248"/>
    <w:rsid w:val="00FC62DD"/>
    <w:rsid w:val="00FC6538"/>
    <w:rsid w:val="00FC653A"/>
    <w:rsid w:val="00FC68B2"/>
    <w:rsid w:val="00FC7790"/>
    <w:rsid w:val="00FC788A"/>
    <w:rsid w:val="00FC78EE"/>
    <w:rsid w:val="00FD0E7D"/>
    <w:rsid w:val="00FD170F"/>
    <w:rsid w:val="00FD1C6F"/>
    <w:rsid w:val="00FD2574"/>
    <w:rsid w:val="00FD27EC"/>
    <w:rsid w:val="00FD2D80"/>
    <w:rsid w:val="00FD2FB5"/>
    <w:rsid w:val="00FD3466"/>
    <w:rsid w:val="00FD3827"/>
    <w:rsid w:val="00FD3B01"/>
    <w:rsid w:val="00FD3CE6"/>
    <w:rsid w:val="00FD3F38"/>
    <w:rsid w:val="00FD47FB"/>
    <w:rsid w:val="00FD58B8"/>
    <w:rsid w:val="00FD5A9F"/>
    <w:rsid w:val="00FD6153"/>
    <w:rsid w:val="00FD6C1C"/>
    <w:rsid w:val="00FD7271"/>
    <w:rsid w:val="00FD759E"/>
    <w:rsid w:val="00FD7B7A"/>
    <w:rsid w:val="00FE09E0"/>
    <w:rsid w:val="00FE1A93"/>
    <w:rsid w:val="00FE1AE0"/>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93D07B-D09D-4FF9-9223-AEFE52379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8</TotalTime>
  <Pages>26</Pages>
  <Words>11669</Words>
  <Characters>66519</Characters>
  <Application>Microsoft Office Word</Application>
  <DocSecurity>0</DocSecurity>
  <Lines>554</Lines>
  <Paragraphs>156</Paragraphs>
  <ScaleCrop>false</ScaleCrop>
  <Company/>
  <LinksUpToDate>false</LinksUpToDate>
  <CharactersWithSpaces>78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2846</cp:revision>
  <dcterms:created xsi:type="dcterms:W3CDTF">2020-05-11T20:29:00Z</dcterms:created>
  <dcterms:modified xsi:type="dcterms:W3CDTF">2020-05-21T16:14:00Z</dcterms:modified>
</cp:coreProperties>
</file>